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</w:p>
    <w:p>
      <w:pPr>
        <w:pStyle w:val="Heading2"/>
      </w:pPr>
      <w:bookmarkStart w:id="40" w:name="solid-matter"/>
      <w:bookmarkEnd w:id="40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1" w:name="liquid-matter"/>
      <w:bookmarkEnd w:id="41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2" w:name="gaseous-matter"/>
      <w:bookmarkEnd w:id="42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3" w:name="classification-of-matter-by-components"/>
      <w:bookmarkEnd w:id="43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</w:p>
    <w:p>
      <w:pPr>
        <w:pStyle w:val="Heading2"/>
      </w:pPr>
      <w:bookmarkStart w:id="44" w:name="vocab"/>
      <w:bookmarkEnd w:id="4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Heading2"/>
      </w:pPr>
      <w:bookmarkStart w:id="45" w:name="ch101-008-ua-fall-2016"/>
      <w:bookmarkEnd w:id="45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1880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379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